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58CFA364" w:rsidR="00752C28" w:rsidRDefault="00D77D18" w:rsidP="00F813E9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814235">
        <w:t>5</w:t>
      </w:r>
      <w:r>
        <w:t xml:space="preserve"> – 202</w:t>
      </w:r>
      <w:r w:rsidR="00814235">
        <w:t>6</w:t>
      </w:r>
    </w:p>
    <w:p w14:paraId="645C0B66" w14:textId="798D7BB9" w:rsidR="00F813E9" w:rsidRDefault="00752C28" w:rsidP="00F813E9">
      <w:pPr>
        <w:pStyle w:val="Heading1"/>
        <w:spacing w:before="0"/>
      </w:pPr>
      <w:r>
        <w:t>Major: BS</w:t>
      </w:r>
      <w:r w:rsidR="00AF5826">
        <w:t xml:space="preserve"> in </w:t>
      </w:r>
      <w:r w:rsidR="004F0D65">
        <w:t xml:space="preserve">International Business and </w:t>
      </w:r>
      <w:r w:rsidR="0095746E">
        <w:t>Management</w:t>
      </w:r>
    </w:p>
    <w:p w14:paraId="297ECB5F" w14:textId="2AEAB6AD" w:rsidR="00D77D18" w:rsidRDefault="00D77D18" w:rsidP="00F813E9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765F96">
          <w:rPr>
            <w:rStyle w:val="Hyperlink"/>
            <w:color w:val="0000FF"/>
          </w:rPr>
          <w:t>202</w:t>
        </w:r>
        <w:r w:rsidR="00814235">
          <w:rPr>
            <w:rStyle w:val="Hyperlink"/>
            <w:color w:val="0000FF"/>
          </w:rPr>
          <w:t>5</w:t>
        </w:r>
        <w:r w:rsidR="00765F96">
          <w:rPr>
            <w:rStyle w:val="Hyperlink"/>
            <w:color w:val="0000FF"/>
          </w:rPr>
          <w:t xml:space="preserve"> – 202</w:t>
        </w:r>
        <w:r w:rsidR="00814235">
          <w:rPr>
            <w:rStyle w:val="Hyperlink"/>
            <w:color w:val="0000FF"/>
          </w:rPr>
          <w:t>6</w:t>
        </w:r>
        <w:r w:rsidR="00765F96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F813E9">
      <w:pPr>
        <w:spacing w:after="0"/>
        <w:rPr>
          <w:sz w:val="16"/>
          <w:szCs w:val="16"/>
        </w:rPr>
      </w:pPr>
    </w:p>
    <w:p w14:paraId="32FCBB7A" w14:textId="31F0C64D" w:rsidR="00BE4E97" w:rsidRDefault="00BE4E97" w:rsidP="00F813E9">
      <w:pPr>
        <w:pStyle w:val="Heading2"/>
        <w:spacing w:before="0"/>
      </w:pPr>
      <w:r>
        <w:t>University Graduation Requirements</w:t>
      </w:r>
    </w:p>
    <w:p w14:paraId="7CF440CD" w14:textId="69793D2F" w:rsidR="00BE4E97" w:rsidRDefault="005D3684" w:rsidP="00F813E9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0E9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D070914" w:rsidR="00BE4E97" w:rsidRDefault="005D3684" w:rsidP="00F813E9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0E9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5D3684" w:rsidP="00F813E9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621F18C" w:rsidR="00586637" w:rsidRDefault="005D3684" w:rsidP="00F813E9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0E9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814235">
        <w:t>ampa</w:t>
      </w:r>
      <w:r w:rsidR="00586637">
        <w:t xml:space="preserve"> to be eligible for graduation.</w:t>
      </w:r>
    </w:p>
    <w:p w14:paraId="4A2F01BB" w14:textId="77777777" w:rsidR="00752C28" w:rsidRDefault="00752C28" w:rsidP="00F813E9">
      <w:pPr>
        <w:spacing w:after="0"/>
      </w:pPr>
    </w:p>
    <w:p w14:paraId="7CF4A2E8" w14:textId="066A78AE" w:rsidR="005D1B18" w:rsidRDefault="005D1B18" w:rsidP="00F813E9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F813E9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F813E9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F813E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F813E9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F813E9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F813E9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F813E9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F813E9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F813E9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F813E9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F813E9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F813E9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F813E9">
            <w:pPr>
              <w:spacing w:after="0"/>
            </w:pPr>
          </w:p>
        </w:tc>
      </w:tr>
    </w:tbl>
    <w:p w14:paraId="6798D7C0" w14:textId="77777777" w:rsidR="00752C28" w:rsidRPr="0067456F" w:rsidRDefault="00752C28" w:rsidP="00F813E9">
      <w:pPr>
        <w:spacing w:after="0"/>
      </w:pPr>
    </w:p>
    <w:p w14:paraId="0F72ECCE" w14:textId="5EC9323B" w:rsidR="005D1B18" w:rsidRPr="00752C28" w:rsidRDefault="003A3329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F813E9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ABC50E0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F813E9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3F660046" w:rsidR="002946E6" w:rsidRPr="0000459F" w:rsidRDefault="00E441B3" w:rsidP="00F813E9">
            <w:pPr>
              <w:spacing w:after="0"/>
            </w:pPr>
            <w:hyperlink r:id="rId8" w:tooltip="Core Humanities" w:history="1">
              <w:r w:rsidRPr="009A40E9">
                <w:rPr>
                  <w:rStyle w:val="Hyperlink"/>
                  <w:color w:val="0000FF"/>
                </w:rPr>
                <w:t>Core</w:t>
              </w:r>
              <w:r w:rsidR="002946E6" w:rsidRPr="009A40E9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F813E9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2AA6AA1B" w:rsidR="002946E6" w:rsidRDefault="00E441B3" w:rsidP="00F813E9">
            <w:pPr>
              <w:spacing w:after="0"/>
            </w:pPr>
            <w:hyperlink r:id="rId9" w:tooltip="Core Social Science" w:history="1">
              <w:r w:rsidRPr="009A40E9">
                <w:rPr>
                  <w:rStyle w:val="Hyperlink"/>
                  <w:color w:val="0000FF"/>
                </w:rPr>
                <w:t>Core</w:t>
              </w:r>
              <w:r w:rsidR="002946E6" w:rsidRPr="009A40E9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F813E9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F813E9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F813E9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F813E9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F813E9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F813E9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F813E9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F813E9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F813E9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F813E9">
            <w:pPr>
              <w:spacing w:after="0"/>
            </w:pPr>
            <w:r>
              <w:t>– must be taken in residency</w:t>
            </w:r>
          </w:p>
          <w:p w14:paraId="582BDA87" w14:textId="68B80A8E" w:rsidR="00E415F7" w:rsidRPr="0000459F" w:rsidRDefault="00E415F7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 xml:space="preserve">Spartan Studies First-year and Core </w:t>
            </w:r>
            <w:proofErr w:type="gramStart"/>
            <w:r w:rsidR="00700ADB" w:rsidRPr="00700ADB">
              <w:rPr>
                <w:i/>
                <w:iCs/>
              </w:rPr>
              <w:t>Requirements(</w:t>
            </w:r>
            <w:proofErr w:type="gramEnd"/>
            <w:r w:rsidR="00700ADB" w:rsidRPr="00700ADB">
              <w:rPr>
                <w:i/>
                <w:iCs/>
              </w:rPr>
              <w:t>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0A18D07A" w:rsidR="00E415F7" w:rsidRDefault="00F15852" w:rsidP="00F813E9">
            <w:pPr>
              <w:spacing w:after="0"/>
            </w:pPr>
            <w:r>
              <w:t>MGT 431</w:t>
            </w:r>
          </w:p>
        </w:tc>
        <w:tc>
          <w:tcPr>
            <w:tcW w:w="1435" w:type="dxa"/>
          </w:tcPr>
          <w:p w14:paraId="22905AFD" w14:textId="77777777" w:rsidR="00E415F7" w:rsidRDefault="00E415F7" w:rsidP="00F813E9">
            <w:pPr>
              <w:spacing w:after="0"/>
            </w:pPr>
          </w:p>
        </w:tc>
      </w:tr>
    </w:tbl>
    <w:p w14:paraId="0C5D522A" w14:textId="77777777" w:rsidR="00752C28" w:rsidRPr="0067456F" w:rsidRDefault="00752C28" w:rsidP="00F813E9">
      <w:pPr>
        <w:spacing w:after="0"/>
      </w:pPr>
    </w:p>
    <w:p w14:paraId="10AD10BA" w14:textId="224D5908" w:rsidR="003A3329" w:rsidRPr="00752C28" w:rsidRDefault="00D421C1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F813E9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3E2B9A0" w:rsidR="00403CB1" w:rsidRPr="00EA6BBF" w:rsidRDefault="00403CB1" w:rsidP="00F813E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9A40E9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F813E9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F813E9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708FC2D2" w:rsidR="00403CB1" w:rsidRPr="00EA6BBF" w:rsidRDefault="00403CB1" w:rsidP="00F813E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9A40E9">
                <w:rPr>
                  <w:rStyle w:val="Hyperlink"/>
                  <w:color w:val="0000FF"/>
                </w:rPr>
                <w:t xml:space="preserve">Visual </w:t>
              </w:r>
              <w:r w:rsidR="00F96F24" w:rsidRPr="009A40E9">
                <w:rPr>
                  <w:rStyle w:val="Hyperlink"/>
                  <w:color w:val="0000FF"/>
                </w:rPr>
                <w:t>and</w:t>
              </w:r>
              <w:r w:rsidRPr="009A40E9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9A40E9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F813E9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E9D5289" w:rsidR="00403CB1" w:rsidRDefault="00403CB1" w:rsidP="00F813E9">
            <w:pPr>
              <w:spacing w:after="0"/>
            </w:pPr>
            <w:hyperlink r:id="rId12" w:tooltip="Text-Based Humanities" w:history="1">
              <w:r w:rsidRPr="009A40E9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F813E9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14CB11A0" w:rsidR="00403CB1" w:rsidRDefault="00403CB1" w:rsidP="00F813E9">
            <w:pPr>
              <w:spacing w:after="0"/>
            </w:pPr>
            <w:hyperlink r:id="rId13" w:tooltip="Natural Science" w:history="1">
              <w:r w:rsidRPr="009A40E9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F813E9">
            <w:pPr>
              <w:spacing w:after="0"/>
            </w:pPr>
          </w:p>
        </w:tc>
      </w:tr>
    </w:tbl>
    <w:p w14:paraId="0B9B4596" w14:textId="77777777" w:rsidR="00752C28" w:rsidRDefault="00752C28" w:rsidP="00F813E9">
      <w:pPr>
        <w:spacing w:after="0"/>
      </w:pPr>
    </w:p>
    <w:p w14:paraId="6709F49D" w14:textId="27D24DB8" w:rsidR="00597CC6" w:rsidRDefault="00AF5826" w:rsidP="00F813E9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F813E9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F813E9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F813E9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F813E9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F813E9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F813E9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F813E9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F813E9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F813E9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F813E9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F813E9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F813E9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F813E9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F813E9">
            <w:pPr>
              <w:spacing w:after="0"/>
            </w:pPr>
          </w:p>
        </w:tc>
      </w:tr>
    </w:tbl>
    <w:p w14:paraId="06872856" w14:textId="2A33255E" w:rsidR="00AC2F18" w:rsidRDefault="00AC2F18" w:rsidP="00F813E9">
      <w:pPr>
        <w:spacing w:after="0"/>
      </w:pPr>
    </w:p>
    <w:p w14:paraId="072D4E7C" w14:textId="77777777" w:rsidR="00AC2F18" w:rsidRDefault="00AC2F18" w:rsidP="00F813E9">
      <w:pPr>
        <w:spacing w:after="0"/>
      </w:pPr>
      <w:r>
        <w:br w:type="page"/>
      </w:r>
    </w:p>
    <w:p w14:paraId="70289B86" w14:textId="3148AEE9" w:rsidR="00AC2F18" w:rsidRPr="00752C28" w:rsidRDefault="00AC2F18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F813E9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</w:t>
      </w:r>
      <w:proofErr w:type="gramStart"/>
      <w:r w:rsidRPr="00AC2F18">
        <w:rPr>
          <w:i/>
          <w:iCs/>
        </w:rPr>
        <w:t>level required</w:t>
      </w:r>
      <w:proofErr w:type="gramEnd"/>
      <w:r w:rsidRPr="00AC2F18">
        <w:rPr>
          <w:i/>
          <w:iCs/>
        </w:rPr>
        <w:t xml:space="preserve">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F813E9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55E26E8B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5D3684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49F01877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F813E9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F813E9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5283B69A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1748416B" w14:textId="468771C7" w:rsidR="008145BE" w:rsidRDefault="00636B2A" w:rsidP="00F813E9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  <w:r w:rsidR="00814235">
              <w:t>(Can fulfill Spartan Studies Culminating Experience)</w:t>
            </w:r>
          </w:p>
          <w:p w14:paraId="4402FCDF" w14:textId="43670705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</w:t>
            </w:r>
            <w:r w:rsidR="00CA691F" w:rsidRPr="00CA691F">
              <w:rPr>
                <w:i/>
                <w:iCs/>
              </w:rPr>
              <w:t xml:space="preserve">Senior standing, </w:t>
            </w:r>
            <w:hyperlink r:id="rId14" w:history="1">
              <w:r w:rsidR="00CA691F" w:rsidRPr="00CA691F">
                <w:rPr>
                  <w:rStyle w:val="Hyperlink"/>
                  <w:i/>
                  <w:iCs/>
                </w:rPr>
                <w:t>BUS 221</w:t>
              </w:r>
            </w:hyperlink>
            <w:r w:rsidR="00CA691F" w:rsidRPr="00CA691F">
              <w:rPr>
                <w:i/>
                <w:iCs/>
              </w:rPr>
              <w:t xml:space="preserve">, </w:t>
            </w:r>
            <w:hyperlink r:id="rId15" w:history="1">
              <w:r w:rsidR="00CA691F" w:rsidRPr="00CA691F">
                <w:rPr>
                  <w:rStyle w:val="Hyperlink"/>
                  <w:i/>
                  <w:iCs/>
                </w:rPr>
                <w:t>ITM 220</w:t>
              </w:r>
            </w:hyperlink>
            <w:r w:rsidR="00CA691F" w:rsidRPr="00CA691F">
              <w:rPr>
                <w:i/>
                <w:iCs/>
              </w:rPr>
              <w:t xml:space="preserve">, </w:t>
            </w:r>
            <w:hyperlink r:id="rId16" w:history="1">
              <w:r w:rsidR="00CA691F" w:rsidRPr="00CA691F">
                <w:rPr>
                  <w:rStyle w:val="Hyperlink"/>
                  <w:i/>
                  <w:iCs/>
                </w:rPr>
                <w:t>FIN 310</w:t>
              </w:r>
            </w:hyperlink>
            <w:r w:rsidR="00CA691F" w:rsidRPr="00CA691F">
              <w:rPr>
                <w:i/>
                <w:iCs/>
              </w:rPr>
              <w:t xml:space="preserve">, </w:t>
            </w:r>
            <w:hyperlink r:id="rId17" w:history="1">
              <w:r w:rsidR="00CA691F" w:rsidRPr="00CA691F">
                <w:rPr>
                  <w:rStyle w:val="Hyperlink"/>
                  <w:i/>
                  <w:iCs/>
                </w:rPr>
                <w:t>MGT 330</w:t>
              </w:r>
            </w:hyperlink>
            <w:r w:rsidR="00CA691F" w:rsidRPr="00CA691F">
              <w:rPr>
                <w:i/>
                <w:iCs/>
              </w:rPr>
              <w:t xml:space="preserve">, </w:t>
            </w:r>
            <w:hyperlink r:id="rId18" w:history="1">
              <w:r w:rsidR="00CA691F" w:rsidRPr="00CA691F">
                <w:rPr>
                  <w:rStyle w:val="Hyperlink"/>
                  <w:i/>
                  <w:iCs/>
                </w:rPr>
                <w:t>MKT 300</w:t>
              </w:r>
            </w:hyperlink>
            <w:r w:rsidR="00CA691F" w:rsidRPr="00CA691F">
              <w:rPr>
                <w:i/>
                <w:iCs/>
              </w:rPr>
              <w:t xml:space="preserve">, and all prerequisites for the aforementioned courses. Spartan Studies First-Year Seminar, mathematics, </w:t>
            </w:r>
            <w:hyperlink r:id="rId19" w:history="1">
              <w:r w:rsidR="00CA691F" w:rsidRPr="00CA691F">
                <w:rPr>
                  <w:rStyle w:val="Hyperlink"/>
                  <w:i/>
                  <w:iCs/>
                </w:rPr>
                <w:t>AWR 101</w:t>
              </w:r>
            </w:hyperlink>
            <w:r w:rsidR="00CA691F" w:rsidRPr="00CA691F">
              <w:rPr>
                <w:i/>
                <w:iCs/>
              </w:rPr>
              <w:t xml:space="preserve">, </w:t>
            </w:r>
            <w:hyperlink r:id="rId20" w:history="1">
              <w:r w:rsidR="00CA691F" w:rsidRPr="00CA691F">
                <w:rPr>
                  <w:rStyle w:val="Hyperlink"/>
                  <w:i/>
                  <w:iCs/>
                </w:rPr>
                <w:t>AWR 201</w:t>
              </w:r>
            </w:hyperlink>
            <w:r w:rsidR="00CA691F" w:rsidRPr="00CA691F">
              <w:rPr>
                <w:i/>
                <w:iCs/>
              </w:rPr>
              <w:t xml:space="preserve">, </w:t>
            </w:r>
            <w:hyperlink r:id="rId21" w:history="1">
              <w:r w:rsidR="00CA691F" w:rsidRPr="00CA691F">
                <w:rPr>
                  <w:rStyle w:val="Hyperlink"/>
                  <w:i/>
                  <w:iCs/>
                </w:rPr>
                <w:t>UTAMPA 200</w:t>
              </w:r>
            </w:hyperlink>
            <w:r w:rsidR="00CA691F" w:rsidRPr="00CA691F">
              <w:rPr>
                <w:i/>
                <w:iCs/>
              </w:rPr>
              <w:t xml:space="preserve">, </w:t>
            </w:r>
            <w:hyperlink r:id="rId22" w:history="1">
              <w:r w:rsidR="00CA691F" w:rsidRPr="00CA691F">
                <w:rPr>
                  <w:rStyle w:val="Hyperlink"/>
                  <w:i/>
                  <w:iCs/>
                </w:rPr>
                <w:t>UTAMPA 201</w:t>
              </w:r>
            </w:hyperlink>
            <w:r w:rsidR="00CA691F" w:rsidRPr="00CA691F">
              <w:rPr>
                <w:i/>
                <w:iCs/>
              </w:rPr>
              <w:t>, core humanities, core social science.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F813E9">
            <w:pPr>
              <w:spacing w:after="0"/>
            </w:pPr>
          </w:p>
        </w:tc>
      </w:tr>
    </w:tbl>
    <w:p w14:paraId="3F51E991" w14:textId="77777777" w:rsidR="00586637" w:rsidRPr="00586637" w:rsidRDefault="00586637" w:rsidP="00F813E9">
      <w:pPr>
        <w:spacing w:after="0"/>
      </w:pPr>
    </w:p>
    <w:p w14:paraId="4EBA6BEE" w14:textId="5BD6178A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3B3431E9" w:rsidR="0043387B" w:rsidRPr="0043387B" w:rsidRDefault="0043387B" w:rsidP="00F813E9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F813E9">
      <w:pPr>
        <w:spacing w:after="0"/>
      </w:pPr>
    </w:p>
    <w:p w14:paraId="62D6C152" w14:textId="77777777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1971C837" w:rsidR="0043387B" w:rsidRPr="0043387B" w:rsidRDefault="0043387B" w:rsidP="00F813E9">
            <w:pPr>
              <w:spacing w:after="0"/>
            </w:pPr>
            <w:r>
              <w:t xml:space="preserve">(Can fulfill Spartan Studies </w:t>
            </w:r>
            <w:r w:rsidR="00F813E9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2BC6623D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9A40E9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F813E9">
      <w:pPr>
        <w:spacing w:after="0"/>
      </w:pPr>
    </w:p>
    <w:p w14:paraId="5BCA17F3" w14:textId="05AE85CF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F813E9">
      <w:pPr>
        <w:spacing w:after="0"/>
      </w:pPr>
    </w:p>
    <w:p w14:paraId="73BFF16A" w14:textId="77777777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2D74EA3D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637D5A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4FB3BD3E" w14:textId="4A53DFF7" w:rsidR="00FB5D34" w:rsidRPr="008B1D72" w:rsidRDefault="008B1D72" w:rsidP="008B1D72">
      <w:pPr>
        <w:spacing w:after="0"/>
        <w:rPr>
          <w:b/>
          <w:bCs/>
          <w:i/>
          <w:iCs/>
        </w:rPr>
      </w:pPr>
      <w:r>
        <w:rPr>
          <w:szCs w:val="28"/>
        </w:rPr>
        <w:br/>
      </w:r>
      <w:r w:rsidR="00FB5D34" w:rsidRPr="008B1D72">
        <w:rPr>
          <w:b/>
          <w:bCs/>
          <w:i/>
          <w:iCs/>
          <w:szCs w:val="28"/>
        </w:rPr>
        <w:t>International Business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FB5D34" w14:paraId="1291AF57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3D6FD0A9" w14:textId="77777777" w:rsidR="00FB5D34" w:rsidRPr="00AD4E70" w:rsidRDefault="00FB5D34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5A4B4C5" w14:textId="77777777" w:rsidR="00FB5D34" w:rsidRDefault="00FB5D34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1AB7A716" w14:textId="77777777" w:rsidR="00FB5D34" w:rsidRDefault="00FB5D34" w:rsidP="0083580E">
            <w:pPr>
              <w:spacing w:after="0"/>
            </w:pPr>
            <w:r>
              <w:t>Semester Taken</w:t>
            </w:r>
          </w:p>
        </w:tc>
      </w:tr>
      <w:tr w:rsidR="00FB5D34" w14:paraId="1B7D96BF" w14:textId="77777777" w:rsidTr="0083580E">
        <w:tc>
          <w:tcPr>
            <w:tcW w:w="7825" w:type="dxa"/>
          </w:tcPr>
          <w:p w14:paraId="7A0066DB" w14:textId="77777777" w:rsidR="00FB5D34" w:rsidRDefault="00FB5D34" w:rsidP="0083580E">
            <w:pPr>
              <w:spacing w:after="0"/>
            </w:pPr>
            <w:r>
              <w:t>MGT 350 (4cr) – International Management</w:t>
            </w:r>
          </w:p>
          <w:p w14:paraId="7C76DFFB" w14:textId="77777777" w:rsidR="00FB5D34" w:rsidRPr="00AD4E70" w:rsidRDefault="00FB5D3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777BAD45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5EB33177" w14:textId="77777777" w:rsidR="00FB5D34" w:rsidRDefault="00FB5D34" w:rsidP="0083580E">
            <w:pPr>
              <w:spacing w:after="0"/>
            </w:pPr>
          </w:p>
        </w:tc>
      </w:tr>
      <w:tr w:rsidR="00FB5D34" w14:paraId="4F16EC96" w14:textId="77777777" w:rsidTr="0083580E">
        <w:tc>
          <w:tcPr>
            <w:tcW w:w="7825" w:type="dxa"/>
          </w:tcPr>
          <w:p w14:paraId="3C0CE22C" w14:textId="77777777" w:rsidR="00FB5D34" w:rsidRDefault="00FB5D34" w:rsidP="0083580E">
            <w:pPr>
              <w:spacing w:after="0"/>
            </w:pPr>
            <w:r>
              <w:t>International Business Elective (4cr)</w:t>
            </w:r>
          </w:p>
          <w:p w14:paraId="554D8215" w14:textId="77777777" w:rsidR="00FB5D34" w:rsidRDefault="00FB5D34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19844024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019D56C2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0C16145D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4617FCFE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 xml:space="preserve">(Pre-Req: Senior standing, all required 100-level and 200-level COB courses, MGT 330, and all prerequisites of the </w:t>
            </w:r>
            <w:proofErr w:type="gramStart"/>
            <w:r w:rsidRPr="0087009E">
              <w:rPr>
                <w:i/>
                <w:iCs/>
              </w:rPr>
              <w:t>aforementioned courses</w:t>
            </w:r>
            <w:proofErr w:type="gramEnd"/>
            <w:r w:rsidRPr="0087009E">
              <w:rPr>
                <w:i/>
                <w:iCs/>
              </w:rPr>
              <w:t>)</w:t>
            </w:r>
          </w:p>
          <w:p w14:paraId="21516D03" w14:textId="77777777" w:rsidR="00FB5D34" w:rsidRPr="0087009E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4BCFC7E2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7D3400FD" w14:textId="77777777" w:rsidR="00FB5D34" w:rsidRDefault="00FB5D34" w:rsidP="0083580E">
            <w:pPr>
              <w:spacing w:after="0"/>
            </w:pPr>
          </w:p>
        </w:tc>
      </w:tr>
    </w:tbl>
    <w:p w14:paraId="3D7F07F1" w14:textId="77777777" w:rsidR="00FB5D34" w:rsidRDefault="00FB5D34" w:rsidP="00FB5D34">
      <w:pPr>
        <w:spacing w:after="0"/>
      </w:pPr>
    </w:p>
    <w:p w14:paraId="4D606D09" w14:textId="77777777" w:rsidR="00FB5D34" w:rsidRPr="00752C28" w:rsidRDefault="00FB5D34" w:rsidP="00FB5D3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FB5D34" w14:paraId="3B649DC4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0743CCDD" w14:textId="77777777" w:rsidR="00FB5D34" w:rsidRPr="0087009E" w:rsidRDefault="00FB5D34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4F16DE8D" w14:textId="77777777" w:rsidR="00FB5D34" w:rsidRDefault="00FB5D34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FB5D34" w14:paraId="571950EF" w14:textId="77777777" w:rsidTr="0083580E">
        <w:tc>
          <w:tcPr>
            <w:tcW w:w="7825" w:type="dxa"/>
          </w:tcPr>
          <w:p w14:paraId="1E053A2D" w14:textId="77777777" w:rsidR="00FB5D34" w:rsidRDefault="00FB5D34" w:rsidP="0083580E">
            <w:pPr>
              <w:spacing w:after="0"/>
            </w:pPr>
            <w:r>
              <w:t>Intermediate II (2) (202) of a Language (4cr)</w:t>
            </w:r>
          </w:p>
          <w:p w14:paraId="49959F3F" w14:textId="77777777" w:rsidR="00FB5D34" w:rsidRPr="0087009E" w:rsidRDefault="00FB5D34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0C0B17FF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20A43887" w14:textId="77777777" w:rsidR="00FB5D34" w:rsidRDefault="00FB5D34" w:rsidP="0083580E">
            <w:pPr>
              <w:spacing w:after="0"/>
            </w:pPr>
          </w:p>
        </w:tc>
      </w:tr>
    </w:tbl>
    <w:p w14:paraId="0142BC04" w14:textId="77777777" w:rsidR="00FB5D34" w:rsidRDefault="00FB5D34" w:rsidP="00FB5D34">
      <w:pPr>
        <w:spacing w:after="0"/>
      </w:pPr>
    </w:p>
    <w:p w14:paraId="78339B19" w14:textId="77777777" w:rsidR="00FB5D34" w:rsidRPr="00752C28" w:rsidRDefault="00FB5D34" w:rsidP="00FB5D3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B5D34" w14:paraId="0BCB6030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6ED21062" w14:textId="77777777" w:rsidR="00FB5D34" w:rsidRPr="0087009E" w:rsidRDefault="00FB5D34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FB5D34" w14:paraId="6E994DA0" w14:textId="77777777" w:rsidTr="0083580E">
        <w:tc>
          <w:tcPr>
            <w:tcW w:w="10790" w:type="dxa"/>
          </w:tcPr>
          <w:p w14:paraId="1435CA29" w14:textId="054083FA" w:rsidR="00FB5D34" w:rsidRDefault="00FB5D34" w:rsidP="0083580E">
            <w:pPr>
              <w:spacing w:after="0"/>
            </w:pPr>
            <w:r w:rsidRPr="0087009E">
              <w:t>This requirement may be met either by studying abroad for a semester or a year, enrolling in a UT</w:t>
            </w:r>
            <w:r w:rsidR="00814235">
              <w:t>ampa</w:t>
            </w:r>
            <w:r w:rsidRPr="0087009E">
              <w:t xml:space="preserve">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0A43DEF3" w14:textId="77777777" w:rsidR="00FB5D34" w:rsidRDefault="00FB5D34" w:rsidP="00FB5D34">
      <w:pPr>
        <w:spacing w:after="0"/>
      </w:pPr>
    </w:p>
    <w:p w14:paraId="68CCD270" w14:textId="77777777" w:rsidR="00FB5D34" w:rsidRPr="00752C28" w:rsidRDefault="00FB5D34" w:rsidP="00FB5D3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FB5D34" w14:paraId="3F282458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14B1FB71" w14:textId="77777777" w:rsidR="00FB5D34" w:rsidRPr="0087009E" w:rsidRDefault="00FB5D34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0B07CEFC" w14:textId="582ADCEE" w:rsidR="00FB5D34" w:rsidRPr="00CC1AFD" w:rsidRDefault="00FB5D34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23" w:tooltip="the catalog" w:history="1">
              <w:r w:rsidRPr="009A40E9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59C3E1D" w14:textId="77777777" w:rsidR="00FB5D34" w:rsidRPr="00CC1AFD" w:rsidRDefault="00FB5D34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1607AA97" w14:textId="77777777" w:rsidR="00FB5D34" w:rsidRPr="00CC1AFD" w:rsidRDefault="00FB5D34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FB5D34" w14:paraId="6ECA657F" w14:textId="77777777" w:rsidTr="0083580E">
        <w:tc>
          <w:tcPr>
            <w:tcW w:w="7825" w:type="dxa"/>
          </w:tcPr>
          <w:p w14:paraId="0207145F" w14:textId="77777777" w:rsidR="00FB5D34" w:rsidRDefault="00FB5D34" w:rsidP="0083580E">
            <w:pPr>
              <w:spacing w:after="0"/>
            </w:pPr>
            <w:r>
              <w:t>Non-COB International Elective (4cr)</w:t>
            </w:r>
          </w:p>
          <w:p w14:paraId="64A5302A" w14:textId="77777777" w:rsidR="00FB5D34" w:rsidRDefault="00FB5D34" w:rsidP="0083580E">
            <w:pPr>
              <w:spacing w:after="0"/>
            </w:pPr>
          </w:p>
        </w:tc>
        <w:tc>
          <w:tcPr>
            <w:tcW w:w="1440" w:type="dxa"/>
          </w:tcPr>
          <w:p w14:paraId="3035A92E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15A8261A" w14:textId="77777777" w:rsidR="00FB5D34" w:rsidRDefault="00FB5D34" w:rsidP="0083580E">
            <w:pPr>
              <w:spacing w:after="0"/>
            </w:pPr>
          </w:p>
        </w:tc>
      </w:tr>
    </w:tbl>
    <w:p w14:paraId="65A49FDD" w14:textId="77777777" w:rsidR="00FB5D34" w:rsidRDefault="00FB5D34" w:rsidP="00FB5D34">
      <w:pPr>
        <w:spacing w:after="0"/>
      </w:pPr>
    </w:p>
    <w:p w14:paraId="2E0BBD25" w14:textId="58FE46F5" w:rsidR="006A68B8" w:rsidRPr="008B1D72" w:rsidRDefault="00FB5D34" w:rsidP="008B1D72">
      <w:pPr>
        <w:spacing w:after="0"/>
        <w:rPr>
          <w:b/>
          <w:bCs/>
          <w:i/>
          <w:iCs/>
        </w:rPr>
      </w:pPr>
      <w:r>
        <w:br w:type="page"/>
      </w:r>
      <w:proofErr w:type="gramStart"/>
      <w:r w:rsidR="00285838" w:rsidRPr="008B1D72">
        <w:rPr>
          <w:b/>
          <w:bCs/>
          <w:i/>
          <w:iCs/>
          <w:szCs w:val="28"/>
        </w:rPr>
        <w:lastRenderedPageBreak/>
        <w:t>Management</w:t>
      </w:r>
      <w:r w:rsidR="00AF5826" w:rsidRPr="008B1D72">
        <w:rPr>
          <w:b/>
          <w:bCs/>
          <w:i/>
          <w:iCs/>
          <w:szCs w:val="28"/>
        </w:rPr>
        <w:t xml:space="preserve"> </w:t>
      </w:r>
      <w:r w:rsidR="006A68B8" w:rsidRPr="008B1D72">
        <w:rPr>
          <w:b/>
          <w:bCs/>
          <w:i/>
          <w:iCs/>
          <w:szCs w:val="28"/>
        </w:rPr>
        <w:t>Major</w:t>
      </w:r>
      <w:proofErr w:type="gramEnd"/>
      <w:r w:rsidR="006A68B8" w:rsidRPr="008B1D72">
        <w:rPr>
          <w:b/>
          <w:bCs/>
          <w:i/>
          <w:iCs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7060589B" w:rsidR="006A68B8" w:rsidRPr="00D421C1" w:rsidRDefault="0028583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F813E9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638EFD9C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Human Resource Management</w:t>
            </w:r>
          </w:p>
          <w:p w14:paraId="033AB2AC" w14:textId="6783B651" w:rsidR="00172398" w:rsidRPr="00586637" w:rsidRDefault="00285838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85838">
              <w:rPr>
                <w:rFonts w:cstheme="minorHAnsi"/>
                <w:i/>
                <w:iCs/>
              </w:rPr>
              <w:t xml:space="preserve">MGT 330, </w:t>
            </w:r>
            <w:r>
              <w:rPr>
                <w:rFonts w:cstheme="minorHAnsi"/>
                <w:i/>
                <w:iCs/>
              </w:rPr>
              <w:t>a</w:t>
            </w:r>
            <w:r w:rsidRPr="00285838">
              <w:rPr>
                <w:rFonts w:cstheme="minorHAnsi"/>
                <w:i/>
                <w:iCs/>
              </w:rPr>
              <w:t>ll pre</w:t>
            </w:r>
            <w:r>
              <w:rPr>
                <w:rFonts w:cstheme="minorHAnsi"/>
                <w:i/>
                <w:iCs/>
              </w:rPr>
              <w:t>-</w:t>
            </w:r>
            <w:r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1ABD2453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5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Organizational Behavior</w:t>
            </w:r>
          </w:p>
          <w:p w14:paraId="77AA4BAB" w14:textId="0D89FE26" w:rsidR="00172398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85838" w:rsidRPr="00285838">
              <w:rPr>
                <w:rFonts w:cstheme="minorHAnsi"/>
                <w:i/>
                <w:iCs/>
              </w:rPr>
              <w:t xml:space="preserve">MGT 330, </w:t>
            </w:r>
            <w:r w:rsidR="00285838">
              <w:rPr>
                <w:rFonts w:cstheme="minorHAnsi"/>
                <w:i/>
                <w:iCs/>
              </w:rPr>
              <w:t>a</w:t>
            </w:r>
            <w:r w:rsidR="00285838" w:rsidRPr="00285838">
              <w:rPr>
                <w:rFonts w:cstheme="minorHAnsi"/>
                <w:i/>
                <w:iCs/>
              </w:rPr>
              <w:t>ll pre</w:t>
            </w:r>
            <w:r w:rsidR="00285838">
              <w:rPr>
                <w:rFonts w:cstheme="minorHAnsi"/>
                <w:i/>
                <w:iCs/>
              </w:rPr>
              <w:t>-</w:t>
            </w:r>
            <w:r w:rsidR="00285838"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</w:tbl>
    <w:p w14:paraId="16C28A42" w14:textId="77777777" w:rsidR="00F813E9" w:rsidRDefault="00F813E9" w:rsidP="00F813E9">
      <w:pPr>
        <w:spacing w:after="0"/>
      </w:pPr>
    </w:p>
    <w:p w14:paraId="3703ED75" w14:textId="77777777" w:rsidR="00F813E9" w:rsidRPr="00752C28" w:rsidRDefault="00F813E9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25"/>
        <w:gridCol w:w="1439"/>
        <w:gridCol w:w="1526"/>
      </w:tblGrid>
      <w:tr w:rsidR="00F813E9" w:rsidRPr="00D421C1" w14:paraId="1BC19B4B" w14:textId="77777777" w:rsidTr="00814235">
        <w:trPr>
          <w:cantSplit/>
          <w:tblHeader/>
        </w:trPr>
        <w:tc>
          <w:tcPr>
            <w:tcW w:w="3626" w:type="pct"/>
            <w:shd w:val="clear" w:color="auto" w:fill="D9D9D9" w:themeFill="background1" w:themeFillShade="D9"/>
          </w:tcPr>
          <w:p w14:paraId="2CB97EE7" w14:textId="7F29D33C" w:rsidR="00F813E9" w:rsidRDefault="00F813E9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</w:t>
            </w:r>
            <w:r w:rsidR="000004F3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184072B6" w14:textId="2F81E138" w:rsidR="00F813E9" w:rsidRPr="00814235" w:rsidRDefault="00814235" w:rsidP="00F813E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</w:rPr>
              <w:t>R</w:t>
            </w:r>
            <w:r w:rsidR="008B1D72" w:rsidRPr="00814235">
              <w:rPr>
                <w:rFonts w:ascii="Times New Roman" w:hAnsi="Times New Roman"/>
              </w:rPr>
              <w:t>efer to the catalog for elective course options.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i/>
                <w:iCs/>
              </w:rPr>
              <w:t>Pre-requisites may differ depending on which class is chosen.</w:t>
            </w:r>
          </w:p>
        </w:tc>
        <w:tc>
          <w:tcPr>
            <w:tcW w:w="667" w:type="pct"/>
            <w:shd w:val="clear" w:color="auto" w:fill="D9D9D9" w:themeFill="background1" w:themeFillShade="D9"/>
          </w:tcPr>
          <w:p w14:paraId="7B7D7AE4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07" w:type="pct"/>
            <w:shd w:val="clear" w:color="auto" w:fill="D9D9D9" w:themeFill="background1" w:themeFillShade="D9"/>
          </w:tcPr>
          <w:p w14:paraId="17E087AC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B1D72" w14:paraId="3A3A4B02" w14:textId="77777777" w:rsidTr="00814235">
        <w:tc>
          <w:tcPr>
            <w:tcW w:w="3626" w:type="pct"/>
            <w:hideMark/>
          </w:tcPr>
          <w:p w14:paraId="08C96F01" w14:textId="77777777" w:rsidR="008B1D72" w:rsidRDefault="00814235">
            <w:pPr>
              <w:spacing w:after="0"/>
              <w:rPr>
                <w:rFonts w:eastAsiaTheme="majorEastAsia" w:cstheme="minorHAnsi"/>
                <w:color w:val="000000"/>
              </w:rPr>
            </w:pPr>
            <w:r>
              <w:rPr>
                <w:rFonts w:eastAsiaTheme="majorEastAsia" w:cstheme="minorHAnsi"/>
                <w:color w:val="000000"/>
              </w:rPr>
              <w:t>Major Elective (4cr)</w:t>
            </w:r>
          </w:p>
          <w:p w14:paraId="159FD419" w14:textId="75105E02" w:rsidR="00814235" w:rsidRPr="008B1D72" w:rsidRDefault="00814235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667" w:type="pct"/>
            <w:hideMark/>
          </w:tcPr>
          <w:p w14:paraId="2F989162" w14:textId="3D76323C" w:rsidR="008B1D72" w:rsidRPr="008B1D72" w:rsidRDefault="008B1D72">
            <w:pPr>
              <w:rPr>
                <w:rFonts w:cstheme="minorHAnsi"/>
                <w:color w:val="000000"/>
              </w:rPr>
            </w:pPr>
          </w:p>
        </w:tc>
        <w:tc>
          <w:tcPr>
            <w:tcW w:w="707" w:type="pct"/>
            <w:hideMark/>
          </w:tcPr>
          <w:p w14:paraId="0B0E2F53" w14:textId="663ED2A2" w:rsidR="008B1D72" w:rsidRPr="008B1D72" w:rsidRDefault="008B1D72">
            <w:pPr>
              <w:pStyle w:val="credits"/>
              <w:spacing w:before="0" w:beforeAutospacing="0" w:after="0" w:afterAutospacing="0" w:line="360" w:lineRule="atLeast"/>
              <w:ind w:left="75"/>
              <w:jc w:val="right"/>
              <w:rPr>
                <w:rFonts w:asciiTheme="minorHAnsi" w:hAnsiTheme="minorHAnsi" w:cstheme="minorHAnsi"/>
                <w:color w:val="000000"/>
              </w:rPr>
            </w:pPr>
          </w:p>
        </w:tc>
      </w:tr>
    </w:tbl>
    <w:p w14:paraId="3F6AD374" w14:textId="77777777" w:rsidR="00586637" w:rsidRDefault="00586637" w:rsidP="00F813E9">
      <w:pPr>
        <w:spacing w:after="0"/>
      </w:pPr>
    </w:p>
    <w:p w14:paraId="52106E88" w14:textId="77777777" w:rsidR="002E55A3" w:rsidRPr="00752C28" w:rsidRDefault="002E55A3" w:rsidP="002E55A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2E55A3" w:rsidRPr="00D421C1" w14:paraId="2644A807" w14:textId="77777777" w:rsidTr="00A56315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5B6D3F08" w14:textId="77777777" w:rsidR="002E55A3" w:rsidRDefault="002E55A3" w:rsidP="00A5631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0917F7C4" w14:textId="77777777" w:rsidR="002E55A3" w:rsidRPr="00454C22" w:rsidRDefault="002E55A3" w:rsidP="00A56315">
            <w:pPr>
              <w:spacing w:after="0"/>
            </w:pPr>
            <w:r w:rsidRPr="00454C22">
              <w:t>Cannot double count MGT 355, MGT 365 or MGT 450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7788D638" w14:textId="77777777" w:rsidR="002E55A3" w:rsidRPr="00D421C1" w:rsidRDefault="002E55A3" w:rsidP="00A5631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578F0F23" w14:textId="77777777" w:rsidR="002E55A3" w:rsidRPr="00D421C1" w:rsidRDefault="002E55A3" w:rsidP="00A5631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E55A3" w:rsidRPr="00597CC6" w14:paraId="140AF9C1" w14:textId="77777777" w:rsidTr="00A56315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32EEE71D" w14:textId="77777777" w:rsidR="002E55A3" w:rsidRDefault="002E55A3" w:rsidP="00A563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55 (4cr) – The Art and Science of Negotiation</w:t>
            </w:r>
          </w:p>
          <w:p w14:paraId="122523D2" w14:textId="77777777" w:rsidR="002E55A3" w:rsidRDefault="002E55A3" w:rsidP="00A563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1323B">
              <w:rPr>
                <w:rFonts w:cstheme="minorHAnsi"/>
                <w:i/>
                <w:iCs/>
              </w:rPr>
              <w:t>MGT 330, All Prerequisites for MGT 330, and COB Requirements for taking 300-Level Courses</w:t>
            </w:r>
          </w:p>
          <w:p w14:paraId="35DBF26D" w14:textId="77777777" w:rsidR="002E55A3" w:rsidRDefault="002E55A3" w:rsidP="00A56315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365 (4cr) – Business Strategies for Emerging and the Base of the Pyramid Markets</w:t>
            </w:r>
          </w:p>
          <w:p w14:paraId="51F00FD8" w14:textId="77777777" w:rsidR="002E55A3" w:rsidRDefault="002E55A3" w:rsidP="00A563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605B0C">
              <w:rPr>
                <w:i/>
                <w:iCs/>
              </w:rPr>
              <w:t>ECO 204, ECO 205, junior standing, and COB Requirements for taking 300-Level Courses</w:t>
            </w:r>
          </w:p>
          <w:p w14:paraId="019CBFEB" w14:textId="77777777" w:rsidR="002E55A3" w:rsidRDefault="002E55A3" w:rsidP="00A56315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450 (4cr) – Born Global: International Entrepreneurship and Strategy</w:t>
            </w:r>
          </w:p>
          <w:p w14:paraId="757B43CE" w14:textId="77777777" w:rsidR="002E55A3" w:rsidRPr="0021323B" w:rsidRDefault="002E55A3" w:rsidP="00A5631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D2870">
              <w:rPr>
                <w:i/>
                <w:iCs/>
              </w:rPr>
              <w:t xml:space="preserve">Senior standing, all required 100-level and 200-level COB courses, MGT 330, and all prerequisites of the </w:t>
            </w:r>
            <w:proofErr w:type="gramStart"/>
            <w:r w:rsidRPr="008D2870">
              <w:rPr>
                <w:i/>
                <w:iCs/>
              </w:rPr>
              <w:t>aforementioned courses</w:t>
            </w:r>
            <w:proofErr w:type="gramEnd"/>
          </w:p>
        </w:tc>
        <w:tc>
          <w:tcPr>
            <w:tcW w:w="667" w:type="pct"/>
            <w:gridSpan w:val="2"/>
            <w:shd w:val="clear" w:color="auto" w:fill="auto"/>
          </w:tcPr>
          <w:p w14:paraId="14E520D6" w14:textId="77777777" w:rsidR="002E55A3" w:rsidRPr="00AA26CE" w:rsidRDefault="002E55A3" w:rsidP="00A56315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35297F72" w14:textId="77777777" w:rsidR="002E55A3" w:rsidRPr="00AA26CE" w:rsidRDefault="002E55A3" w:rsidP="00A56315">
            <w:pPr>
              <w:spacing w:after="0"/>
              <w:rPr>
                <w:rFonts w:cstheme="minorHAnsi"/>
                <w:b/>
                <w:bCs/>
              </w:rPr>
            </w:pPr>
          </w:p>
        </w:tc>
      </w:tr>
    </w:tbl>
    <w:p w14:paraId="6C31EAFA" w14:textId="77777777" w:rsidR="002E55A3" w:rsidRPr="00902A5F" w:rsidRDefault="002E55A3" w:rsidP="00F813E9">
      <w:pPr>
        <w:spacing w:after="0"/>
      </w:pPr>
    </w:p>
    <w:sectPr w:rsidR="002E55A3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B7233D" w14:textId="77777777" w:rsidR="006F5766" w:rsidRDefault="006F5766" w:rsidP="00A5113C">
      <w:pPr>
        <w:spacing w:after="0"/>
      </w:pPr>
      <w:r>
        <w:separator/>
      </w:r>
    </w:p>
  </w:endnote>
  <w:endnote w:type="continuationSeparator" w:id="0">
    <w:p w14:paraId="21C55EB8" w14:textId="77777777" w:rsidR="006F5766" w:rsidRDefault="006F5766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7C3C02" w14:textId="77777777" w:rsidR="006F5766" w:rsidRDefault="006F5766" w:rsidP="00A5113C">
      <w:pPr>
        <w:spacing w:after="0"/>
      </w:pPr>
      <w:r>
        <w:separator/>
      </w:r>
    </w:p>
  </w:footnote>
  <w:footnote w:type="continuationSeparator" w:id="0">
    <w:p w14:paraId="38C688F9" w14:textId="77777777" w:rsidR="006F5766" w:rsidRDefault="006F5766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04F3"/>
    <w:rsid w:val="0000459F"/>
    <w:rsid w:val="000159E4"/>
    <w:rsid w:val="000652B6"/>
    <w:rsid w:val="00072B75"/>
    <w:rsid w:val="000B0451"/>
    <w:rsid w:val="000B3BE8"/>
    <w:rsid w:val="000B7FC0"/>
    <w:rsid w:val="000D30CF"/>
    <w:rsid w:val="001230E5"/>
    <w:rsid w:val="00141531"/>
    <w:rsid w:val="00142AD0"/>
    <w:rsid w:val="00160BA2"/>
    <w:rsid w:val="00172398"/>
    <w:rsid w:val="001C6C3E"/>
    <w:rsid w:val="00233CE6"/>
    <w:rsid w:val="00276174"/>
    <w:rsid w:val="00285838"/>
    <w:rsid w:val="002946E6"/>
    <w:rsid w:val="002E08A0"/>
    <w:rsid w:val="002E55A3"/>
    <w:rsid w:val="00330247"/>
    <w:rsid w:val="00366CF4"/>
    <w:rsid w:val="003A3329"/>
    <w:rsid w:val="00403CB1"/>
    <w:rsid w:val="00411003"/>
    <w:rsid w:val="00422485"/>
    <w:rsid w:val="00431B6A"/>
    <w:rsid w:val="00433553"/>
    <w:rsid w:val="0043387B"/>
    <w:rsid w:val="004411A7"/>
    <w:rsid w:val="004F0D65"/>
    <w:rsid w:val="00550BB9"/>
    <w:rsid w:val="00551BF1"/>
    <w:rsid w:val="00586637"/>
    <w:rsid w:val="00597CC6"/>
    <w:rsid w:val="005A57B8"/>
    <w:rsid w:val="005C64DC"/>
    <w:rsid w:val="005D1B18"/>
    <w:rsid w:val="005D3684"/>
    <w:rsid w:val="0063525B"/>
    <w:rsid w:val="00636B2A"/>
    <w:rsid w:val="00637D5A"/>
    <w:rsid w:val="0064090B"/>
    <w:rsid w:val="0067456F"/>
    <w:rsid w:val="006A68B8"/>
    <w:rsid w:val="006B5F2A"/>
    <w:rsid w:val="006D3EE9"/>
    <w:rsid w:val="006E0A87"/>
    <w:rsid w:val="006F5766"/>
    <w:rsid w:val="00700ADB"/>
    <w:rsid w:val="00726D6E"/>
    <w:rsid w:val="0074527A"/>
    <w:rsid w:val="00752C28"/>
    <w:rsid w:val="00753468"/>
    <w:rsid w:val="00765F96"/>
    <w:rsid w:val="007B5229"/>
    <w:rsid w:val="007C5B9B"/>
    <w:rsid w:val="007F140B"/>
    <w:rsid w:val="00814235"/>
    <w:rsid w:val="008145BE"/>
    <w:rsid w:val="00880BBB"/>
    <w:rsid w:val="00892B74"/>
    <w:rsid w:val="008B1D72"/>
    <w:rsid w:val="008F4595"/>
    <w:rsid w:val="00902A5F"/>
    <w:rsid w:val="00904E76"/>
    <w:rsid w:val="00941122"/>
    <w:rsid w:val="009431D7"/>
    <w:rsid w:val="0095746E"/>
    <w:rsid w:val="009A40E9"/>
    <w:rsid w:val="009A4305"/>
    <w:rsid w:val="00A12A9C"/>
    <w:rsid w:val="00A5113C"/>
    <w:rsid w:val="00A52490"/>
    <w:rsid w:val="00AA6510"/>
    <w:rsid w:val="00AA7C8C"/>
    <w:rsid w:val="00AC2F18"/>
    <w:rsid w:val="00AE0437"/>
    <w:rsid w:val="00AE1100"/>
    <w:rsid w:val="00AF5826"/>
    <w:rsid w:val="00B03377"/>
    <w:rsid w:val="00B424BB"/>
    <w:rsid w:val="00B62751"/>
    <w:rsid w:val="00B86B85"/>
    <w:rsid w:val="00BE4E97"/>
    <w:rsid w:val="00BF6D7D"/>
    <w:rsid w:val="00C4547A"/>
    <w:rsid w:val="00C907B3"/>
    <w:rsid w:val="00CA691F"/>
    <w:rsid w:val="00CB6122"/>
    <w:rsid w:val="00CC393B"/>
    <w:rsid w:val="00D421C1"/>
    <w:rsid w:val="00D63678"/>
    <w:rsid w:val="00D6459B"/>
    <w:rsid w:val="00D678A4"/>
    <w:rsid w:val="00D77D18"/>
    <w:rsid w:val="00E052A7"/>
    <w:rsid w:val="00E415F7"/>
    <w:rsid w:val="00E441B3"/>
    <w:rsid w:val="00EA684D"/>
    <w:rsid w:val="00EA6BBF"/>
    <w:rsid w:val="00EE01D4"/>
    <w:rsid w:val="00EF2C1D"/>
    <w:rsid w:val="00F15852"/>
    <w:rsid w:val="00F15885"/>
    <w:rsid w:val="00F726F9"/>
    <w:rsid w:val="00F813E9"/>
    <w:rsid w:val="00F96F24"/>
    <w:rsid w:val="00FB5D3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65F96"/>
    <w:rPr>
      <w:color w:val="954F72" w:themeColor="followedHyperlink"/>
      <w:u w:val="single"/>
    </w:rPr>
  </w:style>
  <w:style w:type="paragraph" w:customStyle="1" w:styleId="credits">
    <w:name w:val="credits"/>
    <w:basedOn w:val="Normal"/>
    <w:rsid w:val="008B1D72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0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urse-descriptions/mkt-marketing/300/mkt-3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t.smartcatalogiq.com/en/current/catalog/course-descriptions/ut-spartan-studies/200/utampa-200" TargetMode="Externa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urse-descriptions/mgt-management/300/mgt-330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urse-descriptions/fin-finance/300/fin-310" TargetMode="External"/><Relationship Id="rId20" Type="http://schemas.openxmlformats.org/officeDocument/2006/relationships/hyperlink" Target="https://ut.smartcatalogiq.com/en/current/catalog/course-descriptions/awr-academic-writing/200/awr-20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urse-descriptions/itm-information-and-technology-management/200/itm-220" TargetMode="External"/><Relationship Id="rId23" Type="http://schemas.openxmlformats.org/officeDocument/2006/relationships/hyperlink" Target="https://ut.smartcatalogiq.com/en/current/catalog/undergraduate-catalog/sykes-college-of-business/international-business/international-business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hyperlink" Target="https://ut.smartcatalogiq.com/en/current/catalog/course-descriptions/awr-academic-writing/100/awr-1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urse-descriptions/bus-business/200/bus-221" TargetMode="External"/><Relationship Id="rId22" Type="http://schemas.openxmlformats.org/officeDocument/2006/relationships/hyperlink" Target="https://ut.smartcatalogiq.com/en/current/catalog/course-descriptions/ut-spartan-studies/200/utampa-2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772</Words>
  <Characters>1010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18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Management</dc:title>
  <dc:subject/>
  <dc:creator>The University of Tampa</dc:creator>
  <cp:keywords>Unofficial, Degree, Planning, Worksheet, Major, BS, in, International, Business, and, Management, The, University, of, Tampa</cp:keywords>
  <dc:description/>
  <cp:lastModifiedBy>Mason Weibley</cp:lastModifiedBy>
  <cp:revision>4</cp:revision>
  <dcterms:created xsi:type="dcterms:W3CDTF">2025-07-09T18:09:00Z</dcterms:created>
  <dcterms:modified xsi:type="dcterms:W3CDTF">2025-07-14T14:57:00Z</dcterms:modified>
  <cp:category/>
</cp:coreProperties>
</file>